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7D743144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4A31CE">
        <w:rPr>
          <w:sz w:val="24"/>
          <w:szCs w:val="24"/>
          <w:lang w:val="en-GB"/>
        </w:rPr>
        <w:t>Georgi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7EC77D17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BC37AA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53046B" w14:textId="77777777" w:rsidR="00A82ECF" w:rsidRDefault="00A82ECF" w:rsidP="00CB37D9">
      <w:pPr>
        <w:spacing w:after="0" w:line="240" w:lineRule="auto"/>
      </w:pPr>
      <w:r>
        <w:separator/>
      </w:r>
    </w:p>
  </w:endnote>
  <w:endnote w:type="continuationSeparator" w:id="0">
    <w:p w14:paraId="72CF5930" w14:textId="77777777" w:rsidR="00A82ECF" w:rsidRDefault="00A82ECF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8CDD2C" w14:textId="77777777" w:rsidR="00A04F41" w:rsidRDefault="00A04F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5A697C43" w:rsidR="00CB37D9" w:rsidRPr="00A04F41" w:rsidRDefault="00CB37D9" w:rsidP="00A04F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47A6B" w14:textId="77777777" w:rsidR="00A04F41" w:rsidRDefault="00A04F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8FC8D3" w14:textId="77777777" w:rsidR="00A82ECF" w:rsidRDefault="00A82ECF" w:rsidP="00CB37D9">
      <w:pPr>
        <w:spacing w:after="0" w:line="240" w:lineRule="auto"/>
      </w:pPr>
      <w:r>
        <w:separator/>
      </w:r>
    </w:p>
  </w:footnote>
  <w:footnote w:type="continuationSeparator" w:id="0">
    <w:p w14:paraId="7D88C691" w14:textId="77777777" w:rsidR="00A82ECF" w:rsidRDefault="00A82ECF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5CF370" w14:textId="77777777" w:rsidR="00A04F41" w:rsidRDefault="00A04F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E2A9F45" w:rsidR="00AD6FC0" w:rsidRPr="00A04F41" w:rsidRDefault="00AD6FC0" w:rsidP="00A04F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7DFF1B" w14:textId="77777777" w:rsidR="00A04F41" w:rsidRDefault="00A04F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00920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45C15"/>
    <w:rsid w:val="000926AA"/>
    <w:rsid w:val="000C43A6"/>
    <w:rsid w:val="000D10EF"/>
    <w:rsid w:val="00115EBA"/>
    <w:rsid w:val="001511CC"/>
    <w:rsid w:val="00181BFB"/>
    <w:rsid w:val="00213AF9"/>
    <w:rsid w:val="00283ABC"/>
    <w:rsid w:val="00297A19"/>
    <w:rsid w:val="002D0FCE"/>
    <w:rsid w:val="00307DFD"/>
    <w:rsid w:val="0039344E"/>
    <w:rsid w:val="003B24BC"/>
    <w:rsid w:val="003B7112"/>
    <w:rsid w:val="003F3E90"/>
    <w:rsid w:val="00426C19"/>
    <w:rsid w:val="00473500"/>
    <w:rsid w:val="0049427D"/>
    <w:rsid w:val="004A31CE"/>
    <w:rsid w:val="004B0D2A"/>
    <w:rsid w:val="004D7E36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9146FD"/>
    <w:rsid w:val="00943754"/>
    <w:rsid w:val="00945588"/>
    <w:rsid w:val="00976859"/>
    <w:rsid w:val="009840EF"/>
    <w:rsid w:val="00992B32"/>
    <w:rsid w:val="009F0473"/>
    <w:rsid w:val="00A04F41"/>
    <w:rsid w:val="00A17025"/>
    <w:rsid w:val="00A56F25"/>
    <w:rsid w:val="00A82ECF"/>
    <w:rsid w:val="00AD6FC0"/>
    <w:rsid w:val="00B32A3C"/>
    <w:rsid w:val="00B7216C"/>
    <w:rsid w:val="00BC0F62"/>
    <w:rsid w:val="00BC37AA"/>
    <w:rsid w:val="00C55AF5"/>
    <w:rsid w:val="00C576A9"/>
    <w:rsid w:val="00C91B90"/>
    <w:rsid w:val="00CB37D9"/>
    <w:rsid w:val="00CD6FD8"/>
    <w:rsid w:val="00D54234"/>
    <w:rsid w:val="00DD2CCC"/>
    <w:rsid w:val="00E9546D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7</Words>
  <Characters>1523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87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